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cebdf3a8bbb8d37466f7936fa9e66294dd1f90b"/>
    <w:p>
      <w:pPr>
        <w:pStyle w:val="Heading1"/>
      </w:pPr>
      <w:r>
        <w:t xml:space="preserve">Cover Letter for Chemist Position in Brazil São Paulo</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São Paulo, Brazil</w:t>
      </w:r>
    </w:p>
    <w:p>
      <w:pPr>
        <w:pStyle w:val="BodyText"/>
      </w:pPr>
      <w:r>
        <w:t xml:space="preserve">Date: [Insert Date]</w:t>
      </w:r>
    </w:p>
    <w:bookmarkStart w:id="26" w:name="dear-hiring-managers-name"/>
    <w:p>
      <w:pPr>
        <w:pStyle w:val="Heading2"/>
      </w:pPr>
      <w:r>
        <w:t xml:space="preserve">Dear [Hiring Manager's Name],</w:t>
      </w:r>
    </w:p>
    <w:p>
      <w:pPr>
        <w:pStyle w:val="FirstParagraph"/>
      </w:pPr>
      <w:r>
        <w:t xml:space="preserve">I am writing to express my enthusiasm for the Chemist position at your organization in Brazil São Paulo. As a dedicated and experienced professional in the field of chemistry, I am eager to contribute my expertise, research acumen, and passion for scientific innovation to support your team’s mission. With a strong academic background, hands-on laboratory experience, and a deep understanding of the chemical industry in Brazil São Paulo, I am confident that my skills align with the requirements of this role. This Cover Letter outlines my qualifications and highlights why I am an ideal candidate for this opportunity.</w:t>
      </w:r>
    </w:p>
    <w:bookmarkStart w:id="20" w:name="X1afbb32beb2a8b420c41f0c625fefb7e935549b"/>
    <w:p>
      <w:pPr>
        <w:pStyle w:val="Heading3"/>
      </w:pPr>
      <w:r>
        <w:t xml:space="preserve">Educational Background and Professional Experience</w:t>
      </w:r>
    </w:p>
    <w:p>
      <w:pPr>
        <w:pStyle w:val="FirstParagraph"/>
      </w:pPr>
      <w:r>
        <w:t xml:space="preserve">My journey as a Chemist began with a Bachelor’s degree in Chemistry from [University Name], where I developed a solid foundation in organic, inorganic, and analytical chemistry. During my studies, I focused on research projects that emphasized sustainable chemical processes and environmental impact assessments—areas of critical importance to the chemical industry in Brazil São Paulo. This academic rigor was further refined during my Master’s program at [University Name], where I specialized in pharmaceutical chemistry and led a project on the development of eco-friendly drug formulations. My work was recognized with awards for innovation, including [specific award or recognition].</w:t>
      </w:r>
    </w:p>
    <w:p>
      <w:pPr>
        <w:pStyle w:val="BodyText"/>
      </w:pPr>
      <w:r>
        <w:t xml:space="preserve">Professionally, I have spent the past [X years] working as a Chemist in various capacities, including roles at [Previous Employers]. At [Company Name], I spearheaded the optimization of chemical synthesis methods for industrial applications, which led to a 15% reduction in production costs and improved product quality. My ability to analyze complex chemical problems and develop practical solutions has been consistently praised by colleagues and supervisors alike. Additionally, I have collaborated with cross-functional teams on projects that required adherence to strict regulatory standards, such as those set by ANVISA (Agência Nacional de Vigilância Sanitária) in Brazil.</w:t>
      </w:r>
    </w:p>
    <w:bookmarkEnd w:id="20"/>
    <w:bookmarkStart w:id="21" w:name="skills-and-expertise"/>
    <w:p>
      <w:pPr>
        <w:pStyle w:val="Heading3"/>
      </w:pPr>
      <w:r>
        <w:t xml:space="preserve">Skills and Expertise</w:t>
      </w:r>
    </w:p>
    <w:p>
      <w:pPr>
        <w:pStyle w:val="FirstParagraph"/>
      </w:pPr>
      <w:r>
        <w:t xml:space="preserve">As a Chemist, I possess a diverse skill set that includes advanced laboratory techniques, data analysis, and the ability to interpret complex chemical structures. My proficiency in using modern instrumentation such as HPLC (High-Performance Liquid Chromatography), GC-MS (Gas Chromatography-Mass Spectrometry), and NMR (Nuclear Magnetic Resonance) has enabled me to conduct precise experiments and generate reliable results. I am also well-versed in chemical safety protocols, ensuring that all laboratory practices comply with international standards, including those relevant to Brazil São Paulo’s industrial landscape.</w:t>
      </w:r>
    </w:p>
    <w:p>
      <w:pPr>
        <w:pStyle w:val="BodyText"/>
      </w:pPr>
      <w:r>
        <w:t xml:space="preserve">In addition to technical skills, I have a strong aptitude for problem-solving and project management. I have successfully managed multiple research initiatives simultaneously, coordinating with stakeholders to meet deadlines and deliverables. My ability to communicate scientific concepts effectively has been instrumental in presenting findings to both technical and non-technical audiences. For instance, during my tenure at [Company Name], I developed a training program for junior chemists that improved team efficiency by 20%.</w:t>
      </w:r>
    </w:p>
    <w:bookmarkEnd w:id="21"/>
    <w:bookmarkStart w:id="22" w:name="Xf9a1354811e42d5e70d1409caee2720afd90f90"/>
    <w:p>
      <w:pPr>
        <w:pStyle w:val="Heading3"/>
      </w:pPr>
      <w:r>
        <w:t xml:space="preserve">Understanding of Brazil São Paulo's Chemical Industry</w:t>
      </w:r>
    </w:p>
    <w:p>
      <w:pPr>
        <w:pStyle w:val="FirstParagraph"/>
      </w:pPr>
      <w:r>
        <w:t xml:space="preserve">The chemical industry in Brazil São Paulo is a dynamic and vital sector, driving innovation in pharmaceuticals, agriculture, and materials science. I have closely followed the growth of this industry and recognize the unique challenges and opportunities it presents. For example, Brazil’s emphasis on sustainability has led to increased demand for green chemistry solutions, which aligns with my research focus on eco-friendly processes. I am particularly interested in contributing to initiatives that address environmental concerns while maintaining high standards of product quality.</w:t>
      </w:r>
    </w:p>
    <w:p>
      <w:pPr>
        <w:pStyle w:val="BodyText"/>
      </w:pPr>
      <w:r>
        <w:t xml:space="preserve">Moreover, São Paulo is home to numerous chemical companies and research institutions that are at the forefront of technological advancements. I have studied the work of organizations such as [Specific Company or Institution] and admire their commitment to innovation. I believe my experience in developing scalable chemical solutions would be valuable in supporting similar efforts in Brazil São Paulo. Additionally, my understanding of local regulations, including those governing chemical safety and environmental compliance, ensures that I can seamlessly integrate into your team’s operations.</w:t>
      </w:r>
    </w:p>
    <w:bookmarkEnd w:id="22"/>
    <w:bookmarkStart w:id="23" w:name="X8467460319b36cb6b48dd84f340f82ffffad766"/>
    <w:p>
      <w:pPr>
        <w:pStyle w:val="Heading3"/>
      </w:pPr>
      <w:r>
        <w:t xml:space="preserve">Cultural Adaptability and Professional Values</w:t>
      </w:r>
    </w:p>
    <w:p>
      <w:pPr>
        <w:pStyle w:val="FirstParagraph"/>
      </w:pPr>
      <w:r>
        <w:t xml:space="preserve">As a Chemist with international experience, I have worked in diverse environments where cultural adaptability is essential. My time spent in [Country/Region] taught me to navigate different work cultures while maintaining a focus on collaboration and excellence. I am confident that my ability to work effectively in multicultural teams will contribute positively to your organization’s goals. In Brazil São Paulo, I am eager to embrace the local business practices and build strong relationships with colleagues and partners.</w:t>
      </w:r>
    </w:p>
    <w:p>
      <w:pPr>
        <w:pStyle w:val="BodyText"/>
      </w:pPr>
      <w:r>
        <w:t xml:space="preserve">My professional values align with the principles of integrity, innovation, and continuous learning. I am committed to staying updated on the latest advancements in chemistry through ongoing education and participation in industry conferences. For example, I recently attended [Conference Name], where I presented a paper on [Topic], and engaged in discussions about the future of chemical research in Latin America. These experiences have reinforced my passion for science and my desire to contribute to meaningful projects.</w:t>
      </w:r>
    </w:p>
    <w:bookmarkEnd w:id="23"/>
    <w:bookmarkStart w:id="24" w:name="why-brazil-são-paulo"/>
    <w:p>
      <w:pPr>
        <w:pStyle w:val="Heading3"/>
      </w:pPr>
      <w:r>
        <w:t xml:space="preserve">Why Brazil São Paulo?</w:t>
      </w:r>
    </w:p>
    <w:p>
      <w:pPr>
        <w:pStyle w:val="FirstParagraph"/>
      </w:pPr>
      <w:r>
        <w:t xml:space="preserve">Brazil São Paulo represents a unique opportunity to work in one of the most vibrant and economically significant regions of South America. The city’s role as a hub for scientific research and industrial innovation makes it an ideal location for a Chemist to thrive. I am particularly drawn to the possibility of collaborating with local institutions and contributing to projects that have a measurable impact on society. Whether through advancing pharmaceutical developments, improving agricultural technologies, or promoting sustainable practices, I am eager to play a part in São Paulo’s continued growth as a leader in the chemical industry.</w:t>
      </w:r>
    </w:p>
    <w:bookmarkEnd w:id="24"/>
    <w:bookmarkStart w:id="25" w:name="conclusion"/>
    <w:p>
      <w:pPr>
        <w:pStyle w:val="Heading3"/>
      </w:pPr>
      <w:r>
        <w:t xml:space="preserve">Conclusion</w:t>
      </w:r>
    </w:p>
    <w:p>
      <w:pPr>
        <w:pStyle w:val="FirstParagraph"/>
      </w:pPr>
      <w:r>
        <w:t xml:space="preserve">In conclusion, I am highly motivated to join your team as a Chemist and contribute my expertise to support your organization’s success. My academic background, professional experience, and deep understanding of Brazil São Paulo’s chemical industry position me as a strong candidate for this role. I would be honored to discuss how my skills and vision align with your goals. Thank you for considering my application, and I look forward to the opportunity to contribute to your team’s achievements.</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Brazil São Paulo</dc:title>
  <dc:creator/>
  <dc:language>en</dc:language>
  <cp:keywords/>
  <dcterms:created xsi:type="dcterms:W3CDTF">2026-07-24T03:47:46Z</dcterms:created>
  <dcterms:modified xsi:type="dcterms:W3CDTF">2026-07-24T03:47:46Z</dcterms:modified>
</cp:coreProperties>
</file>

<file path=docProps/custom.xml><?xml version="1.0" encoding="utf-8"?>
<Properties xmlns="http://schemas.openxmlformats.org/officeDocument/2006/custom-properties" xmlns:vt="http://schemas.openxmlformats.org/officeDocument/2006/docPropsVTypes"/>
</file>